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0E42D" w14:textId="2A554FB2" w:rsidR="00AF6621" w:rsidRDefault="00C959BF" w:rsidP="00655DF7">
      <w:pPr>
        <w:jc w:val="center"/>
      </w:pPr>
      <w:r>
        <w:rPr>
          <w:noProof/>
        </w:rPr>
        <w:drawing>
          <wp:inline distT="0" distB="0" distL="0" distR="0" wp14:anchorId="34DE0D69" wp14:editId="6D567F0F">
            <wp:extent cx="2391507" cy="1383030"/>
            <wp:effectExtent l="0" t="0" r="8890" b="7620"/>
            <wp:docPr id="2" name="Picture 2" descr="C:\Users\Jim Keavney\AppData\Local\Microsoft\Windows\INetCache\Content.MSO\AFFE75F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im Keavney\AppData\Local\Microsoft\Windows\INetCache\Content.MSO\AFFE75F8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205" cy="1406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E6020" w14:textId="370ECA68" w:rsidR="00655DF7" w:rsidRDefault="00655DF7" w:rsidP="00655DF7">
      <w:pPr>
        <w:jc w:val="center"/>
        <w:rPr>
          <w:b/>
          <w:sz w:val="32"/>
          <w:szCs w:val="32"/>
          <w:u w:val="single"/>
        </w:rPr>
      </w:pPr>
      <w:r w:rsidRPr="00655DF7">
        <w:rPr>
          <w:b/>
          <w:sz w:val="32"/>
          <w:szCs w:val="32"/>
          <w:u w:val="single"/>
        </w:rPr>
        <w:t xml:space="preserve">Getting More </w:t>
      </w:r>
      <w:r w:rsidR="00D71AFA">
        <w:rPr>
          <w:b/>
          <w:sz w:val="32"/>
          <w:szCs w:val="32"/>
          <w:u w:val="single"/>
        </w:rPr>
        <w:t>from the Message</w:t>
      </w:r>
      <w:r w:rsidR="00D71AFA" w:rsidRPr="007E4748">
        <w:rPr>
          <w:b/>
          <w:sz w:val="32"/>
          <w:szCs w:val="32"/>
        </w:rPr>
        <w:t xml:space="preserve"> –</w:t>
      </w:r>
      <w:r w:rsidR="00D71AFA" w:rsidRPr="00490C59">
        <w:rPr>
          <w:b/>
          <w:sz w:val="32"/>
          <w:szCs w:val="32"/>
        </w:rPr>
        <w:t xml:space="preserve"> </w:t>
      </w:r>
      <w:r w:rsidR="007E4748" w:rsidRPr="007E4748">
        <w:rPr>
          <w:b/>
          <w:sz w:val="32"/>
          <w:szCs w:val="32"/>
          <w:u w:val="single"/>
        </w:rPr>
        <w:t xml:space="preserve">Matthew </w:t>
      </w:r>
      <w:r w:rsidR="001C0FFB">
        <w:rPr>
          <w:b/>
          <w:sz w:val="32"/>
          <w:szCs w:val="32"/>
          <w:u w:val="single"/>
        </w:rPr>
        <w:t xml:space="preserve">27:45-53 </w:t>
      </w:r>
    </w:p>
    <w:p w14:paraId="592A73EE" w14:textId="67BE8830" w:rsidR="00655DF7" w:rsidRPr="00AD78C7" w:rsidRDefault="00655DF7" w:rsidP="00655DF7">
      <w:pPr>
        <w:jc w:val="center"/>
        <w:rPr>
          <w:sz w:val="28"/>
          <w:szCs w:val="28"/>
        </w:rPr>
      </w:pPr>
      <w:r w:rsidRPr="00AD78C7">
        <w:rPr>
          <w:sz w:val="28"/>
          <w:szCs w:val="28"/>
        </w:rPr>
        <w:t xml:space="preserve">Community Group </w:t>
      </w:r>
      <w:r w:rsidR="00D71AFA">
        <w:rPr>
          <w:sz w:val="28"/>
          <w:szCs w:val="28"/>
        </w:rPr>
        <w:t xml:space="preserve">Questions – Week of </w:t>
      </w:r>
      <w:r w:rsidR="007E4748">
        <w:rPr>
          <w:sz w:val="28"/>
          <w:szCs w:val="28"/>
        </w:rPr>
        <w:t xml:space="preserve">February </w:t>
      </w:r>
      <w:r w:rsidR="001C0FFB">
        <w:rPr>
          <w:sz w:val="28"/>
          <w:szCs w:val="28"/>
        </w:rPr>
        <w:t>9, 2020</w:t>
      </w:r>
    </w:p>
    <w:p w14:paraId="4CAE562A" w14:textId="77777777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572C67E4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5D9A7F7A" w14:textId="2DCF1EE4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C959BF">
        <w:t xml:space="preserve">If you asked people who are not followers of Jesus to explain the cross to you, what </w:t>
      </w:r>
      <w:r w:rsidR="00B074D2">
        <w:t xml:space="preserve">are some things </w:t>
      </w:r>
      <w:r w:rsidR="00C959BF">
        <w:t xml:space="preserve">you </w:t>
      </w:r>
      <w:r w:rsidR="00B074D2">
        <w:t xml:space="preserve">would </w:t>
      </w:r>
      <w:r w:rsidR="00C959BF">
        <w:t>expect to hear</w:t>
      </w:r>
      <w:r w:rsidR="00D71AFA" w:rsidRPr="00D71AFA">
        <w:t xml:space="preserve">? </w:t>
      </w:r>
    </w:p>
    <w:p w14:paraId="0B194982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17461CBA" w14:textId="74C51EB6" w:rsidR="00CD7372" w:rsidRPr="001318A8" w:rsidRDefault="00490C59" w:rsidP="00CD7372">
      <w:pPr>
        <w:pStyle w:val="NoSpacing"/>
        <w:numPr>
          <w:ilvl w:val="0"/>
          <w:numId w:val="1"/>
        </w:numPr>
      </w:pPr>
      <w:r>
        <w:t>W</w:t>
      </w:r>
      <w:r w:rsidR="007E4748">
        <w:t>h</w:t>
      </w:r>
      <w:r w:rsidR="00C959BF">
        <w:t xml:space="preserve">at is your own personal reaction to the cross? </w:t>
      </w:r>
      <w:r w:rsidR="007E4748">
        <w:t xml:space="preserve"> </w:t>
      </w:r>
      <w:r w:rsidR="00C959BF">
        <w:t xml:space="preserve">Can you explain it? </w:t>
      </w:r>
      <w:r w:rsidR="00CD7372" w:rsidRPr="00C959BF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6CDA0F92" w14:textId="2A66C56F" w:rsidR="00CD7372" w:rsidRPr="001318A8" w:rsidRDefault="00B074D2" w:rsidP="00CD7372">
      <w:pPr>
        <w:pStyle w:val="NoSpacing"/>
        <w:numPr>
          <w:ilvl w:val="0"/>
          <w:numId w:val="1"/>
        </w:numPr>
      </w:pPr>
      <w:r>
        <w:t xml:space="preserve">On the cross, </w:t>
      </w:r>
      <w:r w:rsidR="00C959BF">
        <w:t xml:space="preserve">Jesus experienced some sort of separation from His Heavenly Father. Can you put into words what you think that </w:t>
      </w:r>
      <w:r w:rsidR="00882E9A">
        <w:t xml:space="preserve">might </w:t>
      </w:r>
      <w:r w:rsidR="00C959BF">
        <w:t xml:space="preserve">be like if that happened to you? </w:t>
      </w:r>
      <w:r w:rsidR="00CD7372" w:rsidRPr="00C959BF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467F8227" w14:textId="66ED8FBB" w:rsidR="00CD7372" w:rsidRPr="001318A8" w:rsidRDefault="00C959BF" w:rsidP="00CD7372">
      <w:pPr>
        <w:pStyle w:val="NoSpacing"/>
        <w:numPr>
          <w:ilvl w:val="0"/>
          <w:numId w:val="1"/>
        </w:numPr>
      </w:pPr>
      <w:r>
        <w:t xml:space="preserve">Why do you think we struggle to trust Jesus when things are not going well? </w:t>
      </w:r>
      <w:r w:rsidR="00B074D2">
        <w:t xml:space="preserve">How did Jesus model </w:t>
      </w:r>
      <w:proofErr w:type="gramStart"/>
      <w:r w:rsidR="00B074D2">
        <w:t>trusting</w:t>
      </w:r>
      <w:proofErr w:type="gramEnd"/>
      <w:r w:rsidR="00B074D2">
        <w:t xml:space="preserve"> God for us in the last week of His life? </w:t>
      </w:r>
      <w:r w:rsidR="00CD7372" w:rsidRPr="00C959BF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3429A594" w14:textId="45A4A972" w:rsidR="00CD7372" w:rsidRPr="001318A8" w:rsidRDefault="00CF0A25" w:rsidP="00CD7372">
      <w:pPr>
        <w:pStyle w:val="NoSpacing"/>
        <w:numPr>
          <w:ilvl w:val="0"/>
          <w:numId w:val="1"/>
        </w:numPr>
      </w:pPr>
      <w:r>
        <w:t xml:space="preserve">The </w:t>
      </w:r>
      <w:r w:rsidR="00C959BF">
        <w:t xml:space="preserve">Bible writers seem to see the cross as a </w:t>
      </w:r>
      <w:r w:rsidR="002607B1">
        <w:t>triumph</w:t>
      </w:r>
      <w:r w:rsidR="00C959BF">
        <w:t xml:space="preserve"> and a </w:t>
      </w:r>
      <w:r w:rsidR="002607B1">
        <w:t xml:space="preserve">victory, yet the church often takes a more somber approach. Why do you think that is? </w:t>
      </w:r>
      <w:r w:rsidR="00CD7372" w:rsidRPr="00C959BF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3CC1ECD7" w14:textId="21AC7A89" w:rsidR="00CD7372" w:rsidRPr="001318A8" w:rsidRDefault="002607B1" w:rsidP="00A32C2D">
      <w:pPr>
        <w:pStyle w:val="NoSpacing"/>
        <w:numPr>
          <w:ilvl w:val="0"/>
          <w:numId w:val="1"/>
        </w:numPr>
      </w:pPr>
      <w:r>
        <w:t xml:space="preserve">How can the promise of the resurrection help us with our problems today?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20213CBE" w14:textId="43B0EB72" w:rsidR="00CD7372" w:rsidRPr="001318A8" w:rsidRDefault="00C96EF5" w:rsidP="00490C59">
      <w:pPr>
        <w:pStyle w:val="NoSpacing"/>
        <w:numPr>
          <w:ilvl w:val="0"/>
          <w:numId w:val="1"/>
        </w:numPr>
      </w:pPr>
      <w:r>
        <w:t>What</w:t>
      </w:r>
      <w:r w:rsidR="002607B1">
        <w:t xml:space="preserve"> </w:t>
      </w:r>
      <w:r w:rsidR="00B074D2">
        <w:t>meaning an</w:t>
      </w:r>
      <w:r w:rsidR="00882E9A">
        <w:t>d</w:t>
      </w:r>
      <w:r w:rsidR="00B074D2">
        <w:t xml:space="preserve">/or </w:t>
      </w:r>
      <w:r w:rsidR="002607B1">
        <w:t xml:space="preserve">significance did the torn curtain have for you? </w:t>
      </w:r>
      <w:r>
        <w:t xml:space="preserve"> </w:t>
      </w:r>
      <w:r w:rsidR="00CD7372" w:rsidRPr="00C959BF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1DF28D50" w14:textId="3606737D" w:rsidR="00CD7372" w:rsidRPr="001318A8" w:rsidRDefault="002607B1" w:rsidP="00CD7372">
      <w:pPr>
        <w:pStyle w:val="NoSpacing"/>
        <w:numPr>
          <w:ilvl w:val="0"/>
          <w:numId w:val="1"/>
        </w:numPr>
      </w:pPr>
      <w:r>
        <w:t xml:space="preserve">What are some of the promises </w:t>
      </w:r>
      <w:r w:rsidR="00882E9A">
        <w:t xml:space="preserve">Jesus offers to us when we </w:t>
      </w:r>
      <w:r>
        <w:t xml:space="preserve">trust in </w:t>
      </w:r>
      <w:r w:rsidR="00882E9A">
        <w:t>His</w:t>
      </w:r>
      <w:r>
        <w:t xml:space="preserve"> life, death</w:t>
      </w:r>
      <w:r w:rsidR="00CC5CB5">
        <w:t>,</w:t>
      </w:r>
      <w:r>
        <w:t xml:space="preserve"> and resurrection? Why are these </w:t>
      </w:r>
      <w:r w:rsidR="00CC5CB5">
        <w:t xml:space="preserve">promises </w:t>
      </w:r>
      <w:bookmarkStart w:id="0" w:name="_GoBack"/>
      <w:bookmarkEnd w:id="0"/>
      <w:r>
        <w:t xml:space="preserve">important to remember? </w:t>
      </w:r>
      <w:r w:rsidRPr="00C959BF">
        <w:rPr>
          <w:sz w:val="28"/>
          <w:szCs w:val="28"/>
        </w:rPr>
        <w:t>___________________________________________________________________</w:t>
      </w:r>
      <w:r w:rsidR="00CD7372" w:rsidRPr="00C959BF">
        <w:rPr>
          <w:sz w:val="28"/>
          <w:szCs w:val="28"/>
        </w:rPr>
        <w:t>___________________________________________________________________</w:t>
      </w:r>
    </w:p>
    <w:p w14:paraId="7D23E830" w14:textId="33F8C6BC" w:rsidR="003F7D71" w:rsidRPr="003B55EF" w:rsidRDefault="002607B1" w:rsidP="00627BCB">
      <w:pPr>
        <w:pStyle w:val="NoSpacing"/>
        <w:numPr>
          <w:ilvl w:val="0"/>
          <w:numId w:val="1"/>
        </w:numPr>
        <w:rPr>
          <w:sz w:val="28"/>
          <w:szCs w:val="28"/>
        </w:rPr>
      </w:pPr>
      <w:r>
        <w:t xml:space="preserve">Please write your own question for the group to answer: </w:t>
      </w:r>
      <w:r w:rsidR="003F7D71" w:rsidRPr="003B55EF">
        <w:rPr>
          <w:sz w:val="28"/>
          <w:szCs w:val="28"/>
        </w:rPr>
        <w:t>___________________________________________________________________</w:t>
      </w:r>
    </w:p>
    <w:p w14:paraId="658F6721" w14:textId="77777777" w:rsidR="00C04892" w:rsidRDefault="00C04892" w:rsidP="00627BCB">
      <w:pPr>
        <w:pStyle w:val="NoSpacing"/>
        <w:numPr>
          <w:ilvl w:val="0"/>
          <w:numId w:val="1"/>
        </w:numPr>
      </w:pPr>
      <w:r>
        <w:t xml:space="preserve">Was there anything </w:t>
      </w:r>
      <w:r w:rsidRPr="003B55EF">
        <w:rPr>
          <w:b/>
          <w:u w:val="single"/>
        </w:rPr>
        <w:t>specific</w:t>
      </w:r>
      <w:r>
        <w:t xml:space="preserve"> you think God wanted </w:t>
      </w:r>
      <w:r w:rsidRPr="00F66FC6">
        <w:rPr>
          <w:b/>
          <w:u w:val="single"/>
        </w:rPr>
        <w:t>you</w:t>
      </w:r>
      <w:r>
        <w:t xml:space="preserve"> to take away from this passage? </w:t>
      </w:r>
    </w:p>
    <w:p w14:paraId="49745A31" w14:textId="77777777" w:rsidR="00C04892" w:rsidRPr="002E7BA7" w:rsidRDefault="00C04892" w:rsidP="00627BCB">
      <w:pPr>
        <w:pStyle w:val="NoSpacing"/>
      </w:pPr>
      <w:r>
        <w:rPr>
          <w:sz w:val="28"/>
          <w:szCs w:val="28"/>
        </w:rPr>
        <w:t xml:space="preserve">    </w:t>
      </w:r>
      <w:r w:rsidRPr="00490C59">
        <w:rPr>
          <w:sz w:val="28"/>
          <w:szCs w:val="28"/>
        </w:rPr>
        <w:t>___________________________________________________________________</w:t>
      </w:r>
    </w:p>
    <w:p w14:paraId="0FB4F7A6" w14:textId="77777777" w:rsidR="00C04892" w:rsidRPr="001318A8" w:rsidRDefault="003B55EF" w:rsidP="00627BCB">
      <w:pPr>
        <w:pStyle w:val="NoSpacing"/>
        <w:numPr>
          <w:ilvl w:val="0"/>
          <w:numId w:val="1"/>
        </w:numPr>
      </w:pPr>
      <w:r>
        <w:t xml:space="preserve"> </w:t>
      </w:r>
      <w:r w:rsidR="00C04892" w:rsidRPr="00CD7372">
        <w:t>How can we pray for you</w:t>
      </w:r>
      <w:r w:rsidR="00C04892">
        <w:t xml:space="preserve"> </w:t>
      </w:r>
      <w:proofErr w:type="gramStart"/>
      <w:r w:rsidR="00C04892">
        <w:t>in regards to</w:t>
      </w:r>
      <w:proofErr w:type="gramEnd"/>
      <w:r w:rsidR="00C04892">
        <w:t xml:space="preserve"> what we studied this week? Other prayer requests are fine, but we are also looking for a specific prayer request for you </w:t>
      </w:r>
      <w:proofErr w:type="gramStart"/>
      <w:r w:rsidR="00C04892">
        <w:t>in regards to</w:t>
      </w:r>
      <w:proofErr w:type="gramEnd"/>
      <w:r w:rsidR="00C04892">
        <w:t xml:space="preserve"> this week’s passage. </w:t>
      </w:r>
      <w:r w:rsidR="00C04892" w:rsidRPr="003B55EF">
        <w:rPr>
          <w:b/>
          <w:sz w:val="28"/>
          <w:szCs w:val="28"/>
        </w:rPr>
        <w:t>_______________________________________</w:t>
      </w:r>
      <w:r>
        <w:rPr>
          <w:b/>
          <w:sz w:val="28"/>
          <w:szCs w:val="28"/>
        </w:rPr>
        <w:t>____________________________</w:t>
      </w:r>
    </w:p>
    <w:sectPr w:rsidR="00C0489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210F3D"/>
    <w:multiLevelType w:val="hybridMultilevel"/>
    <w:tmpl w:val="4138617C"/>
    <w:lvl w:ilvl="0" w:tplc="26BC5DF6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xsDA1NzcxMDUzNDZT0lEKTi0uzszPAykwrgUAAhPXEC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299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0FFB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7B1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DED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5EF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D71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BCB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D7FB5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ABF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A76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748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2E9A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4D2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892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9BF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5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CB5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0A25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9C31C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5</cp:revision>
  <dcterms:created xsi:type="dcterms:W3CDTF">2020-02-06T18:52:00Z</dcterms:created>
  <dcterms:modified xsi:type="dcterms:W3CDTF">2020-02-06T22:02:00Z</dcterms:modified>
</cp:coreProperties>
</file>